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BC16B" w14:textId="77777777" w:rsidR="00BF232A" w:rsidRPr="00AB1CE2" w:rsidRDefault="00BF232A" w:rsidP="006260AE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8CB536B" w14:textId="7F54DCF7" w:rsidR="00110435" w:rsidRPr="00AB1CE2" w:rsidRDefault="001E5CAE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AB1CE2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物件導向程式設計</w:t>
      </w:r>
      <w:r w:rsidR="00141C14" w:rsidRPr="00AB1CE2">
        <w:rPr>
          <w:rFonts w:ascii="Times New Roman" w:eastAsia="標楷體" w:hAnsi="Times New Roman" w:cs="Times New Roman"/>
          <w:b/>
          <w:sz w:val="32"/>
          <w:szCs w:val="32"/>
        </w:rPr>
        <w:t>作業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AB1CE2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51A854D" w:rsidR="00366280" w:rsidRPr="00AB1CE2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5F2FF1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ang, Pei-Ru</w:t>
            </w:r>
          </w:p>
        </w:tc>
      </w:tr>
      <w:tr w:rsidR="00F56927" w:rsidRPr="00AB1CE2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502199F" w:rsidR="00F56927" w:rsidRPr="00AB1CE2" w:rsidRDefault="00F56927" w:rsidP="00584261">
            <w:pPr>
              <w:snapToGrid w:val="0"/>
              <w:jc w:val="both"/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題目名稱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中文</w:t>
            </w:r>
            <w:r w:rsidR="00602AD2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</w:t>
            </w:r>
            <w:r w:rsidR="00602AD2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英文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)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670DF4" w:rsidRPr="00AB1CE2"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  <w:t>Student Info System</w:t>
            </w:r>
          </w:p>
        </w:tc>
      </w:tr>
      <w:tr w:rsidR="00584261" w:rsidRPr="00AB1CE2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77777777" w:rsidR="00584261" w:rsidRPr="00AB1CE2" w:rsidRDefault="00584261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AB1CE2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AB1CE2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AB1CE2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AB1CE2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C27AEF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0E6DBEF7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0" w:name="OLE_LINK104"/>
                  <w:bookmarkStart w:id="1" w:name="OLE_LINK105"/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bookmarkEnd w:id="0"/>
                  <w:bookmarkEnd w:id="1"/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RUCTURES AND CLASSES</w:t>
                  </w:r>
                </w:p>
                <w:p w14:paraId="74F5E9B6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AB1CE2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AB1CE2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AB1CE2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AB1CE2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6260AE" w:rsidRPr="00AB1CE2" w14:paraId="0D4B7DDD" w14:textId="77777777" w:rsidTr="001E5CAE">
        <w:trPr>
          <w:trHeight w:val="3286"/>
        </w:trPr>
        <w:tc>
          <w:tcPr>
            <w:tcW w:w="5000" w:type="pct"/>
          </w:tcPr>
          <w:p w14:paraId="0D59D4BF" w14:textId="01C8D4B4" w:rsidR="006B3B82" w:rsidRPr="00AB1CE2" w:rsidRDefault="00F54D6D" w:rsidP="00A86D20">
            <w:pPr>
              <w:rPr>
                <w:rFonts w:ascii="Times New Roman" w:hAnsi="Times New Roman" w:cs="Times New Roman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r w:rsidR="004A4DA9" w:rsidRPr="00AB1CE2">
              <w:rPr>
                <w:rFonts w:ascii="Times New Roman" w:hAnsi="Times New Roman" w:cs="Times New Roman"/>
              </w:rPr>
              <w:t xml:space="preserve"> </w:t>
            </w:r>
          </w:p>
          <w:p w14:paraId="60EA7B05" w14:textId="479E991F" w:rsidR="00296286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You are a teacher. There are many students in your class, so you need a system.</w:t>
            </w:r>
          </w:p>
          <w:p w14:paraId="5315CD8E" w14:textId="77777777" w:rsidR="005E11D4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0596D244" w14:textId="242D5622" w:rsidR="005E11D4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Design a student management system, which can do the following things:</w:t>
            </w:r>
          </w:p>
          <w:p w14:paraId="4298FD7B" w14:textId="45453230" w:rsidR="005E11D4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1. Add, delete</w:t>
            </w:r>
            <w:r w:rsidR="00590A14"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, </w:t>
            </w: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edit</w:t>
            </w:r>
            <w:r w:rsidR="00590A14"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, </w:t>
            </w:r>
            <w:r w:rsidR="001D1D17"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find</w:t>
            </w: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 a student.</w:t>
            </w:r>
          </w:p>
          <w:p w14:paraId="357AE67B" w14:textId="62B251B5" w:rsidR="008B3F07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2. List every student.</w:t>
            </w:r>
          </w:p>
          <w:p w14:paraId="6DF577AD" w14:textId="77777777" w:rsidR="00D8082A" w:rsidRPr="00AB1CE2" w:rsidRDefault="00D8082A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6B473DB2" w14:textId="582614A3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To be specific, please implement the commands below:</w:t>
            </w:r>
          </w:p>
          <w:p w14:paraId="47F2A0A2" w14:textId="5C9C78E7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Add &lt;ID&gt; &lt;Name&gt; &lt;Height&gt; &lt;Weight&gt; &lt;Gender&gt;</w:t>
            </w:r>
          </w:p>
          <w:p w14:paraId="4B2E4A9D" w14:textId="3E09ACB7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Add a student. If the student </w:t>
            </w: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ID</w:t>
            </w: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 already exists, output “The student's ID is duplicate.”</w:t>
            </w:r>
          </w:p>
          <w:p w14:paraId="46E76553" w14:textId="1433AF97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2D134D65" w14:textId="1972D9FB" w:rsidR="008B3F07" w:rsidRPr="00AB1CE2" w:rsidRDefault="008B3F07" w:rsidP="008B3F07">
            <w:pPr>
              <w:snapToGrid w:val="0"/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Del &lt;ID&gt;</w:t>
            </w:r>
          </w:p>
          <w:p w14:paraId="1DE3F5CB" w14:textId="5614CB37" w:rsidR="008B3F07" w:rsidRPr="00AB1CE2" w:rsidRDefault="008B3F07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Delete a student.</w:t>
            </w:r>
            <w:r w:rsidR="005337E8" w:rsidRPr="00AB1CE2">
              <w:rPr>
                <w:rFonts w:ascii="Times New Roman" w:hAnsi="Times New Roman" w:cs="Times New Roman"/>
                <w:sz w:val="28"/>
              </w:rPr>
              <w:t xml:space="preserve"> If the student ID </w:t>
            </w:r>
            <w:r w:rsidR="00AB1CE2">
              <w:rPr>
                <w:rFonts w:ascii="Times New Roman" w:hAnsi="Times New Roman" w:cs="Times New Roman" w:hint="eastAsia"/>
                <w:sz w:val="28"/>
              </w:rPr>
              <w:t>d</w:t>
            </w:r>
            <w:r w:rsidR="00AB1CE2">
              <w:rPr>
                <w:rFonts w:ascii="Times New Roman" w:hAnsi="Times New Roman" w:cs="Times New Roman"/>
                <w:sz w:val="28"/>
              </w:rPr>
              <w:t>oesn’t</w:t>
            </w:r>
            <w:r w:rsidR="005337E8" w:rsidRPr="00AB1CE2">
              <w:rPr>
                <w:rFonts w:ascii="Times New Roman" w:hAnsi="Times New Roman" w:cs="Times New Roman"/>
                <w:sz w:val="28"/>
              </w:rPr>
              <w:t xml:space="preserve"> exist, output “Student Not Found.”</w:t>
            </w:r>
          </w:p>
          <w:p w14:paraId="4957C209" w14:textId="46BBAD2F" w:rsidR="008B3F07" w:rsidRPr="00AB1CE2" w:rsidRDefault="008B3F07" w:rsidP="008B3F07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28EFBCB7" w14:textId="5A757433" w:rsidR="008B3F07" w:rsidRPr="00AB1CE2" w:rsidRDefault="008B3F07" w:rsidP="008B3F07">
            <w:pPr>
              <w:snapToGrid w:val="0"/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Edit &lt;ID&gt; &lt;Variable Name&gt; &lt;Value&gt;</w:t>
            </w:r>
          </w:p>
          <w:p w14:paraId="45E87302" w14:textId="7DEBF686" w:rsidR="008B3F07" w:rsidRPr="00AB1CE2" w:rsidRDefault="008B3F07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Edit a student.</w:t>
            </w:r>
            <w:r w:rsidR="003157B8" w:rsidRPr="00AB1CE2">
              <w:rPr>
                <w:rFonts w:ascii="Times New Roman" w:hAnsi="Times New Roman" w:cs="Times New Roman"/>
                <w:sz w:val="28"/>
              </w:rPr>
              <w:t xml:space="preserve"> If the student ID </w:t>
            </w:r>
            <w:r w:rsidR="00AB1CE2">
              <w:rPr>
                <w:rFonts w:ascii="Times New Roman" w:hAnsi="Times New Roman" w:cs="Times New Roman" w:hint="eastAsia"/>
                <w:sz w:val="28"/>
              </w:rPr>
              <w:t>d</w:t>
            </w:r>
            <w:r w:rsidR="00AB1CE2">
              <w:rPr>
                <w:rFonts w:ascii="Times New Roman" w:hAnsi="Times New Roman" w:cs="Times New Roman"/>
                <w:sz w:val="28"/>
              </w:rPr>
              <w:t>oesn’t</w:t>
            </w:r>
            <w:r w:rsidR="00AB1CE2" w:rsidRPr="00AB1CE2">
              <w:rPr>
                <w:rFonts w:ascii="Times New Roman" w:hAnsi="Times New Roman" w:cs="Times New Roman"/>
                <w:sz w:val="28"/>
              </w:rPr>
              <w:t xml:space="preserve"> exist</w:t>
            </w:r>
            <w:r w:rsidR="003157B8" w:rsidRPr="00AB1CE2">
              <w:rPr>
                <w:rFonts w:ascii="Times New Roman" w:hAnsi="Times New Roman" w:cs="Times New Roman"/>
                <w:sz w:val="28"/>
              </w:rPr>
              <w:t>, output “Student Not Found.”</w:t>
            </w:r>
          </w:p>
          <w:p w14:paraId="0D63F343" w14:textId="48C89542" w:rsidR="00A06A18" w:rsidRPr="00AB1CE2" w:rsidRDefault="00AB1CE2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hAnsi="Times New Roman" w:cs="Times New Roman"/>
                <w:sz w:val="28"/>
              </w:rPr>
              <w:t>For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 </w:t>
            </w:r>
            <w:r w:rsidR="00A06A18" w:rsidRPr="00AB1CE2">
              <w:rPr>
                <w:rFonts w:ascii="Times New Roman" w:hAnsi="Times New Roman" w:cs="Times New Roman"/>
                <w:b/>
                <w:sz w:val="28"/>
              </w:rPr>
              <w:t>Variable Name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 </w:t>
            </w:r>
            <w:r w:rsidRPr="00AB1CE2">
              <w:rPr>
                <w:rFonts w:ascii="Times New Roman" w:hAnsi="Times New Roman" w:cs="Times New Roman"/>
                <w:sz w:val="28"/>
              </w:rPr>
              <w:t>information</w:t>
            </w:r>
            <w:r>
              <w:rPr>
                <w:rFonts w:ascii="Times New Roman" w:hAnsi="Times New Roman" w:cs="Times New Roman"/>
                <w:sz w:val="28"/>
              </w:rPr>
              <w:t>,</w:t>
            </w:r>
            <w:r w:rsidR="00A06A18" w:rsidRPr="00AB1CE2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AB1CE2">
              <w:rPr>
                <w:rFonts w:ascii="Times New Roman" w:hAnsi="Times New Roman" w:cs="Times New Roman"/>
                <w:sz w:val="28"/>
              </w:rPr>
              <w:t>see</w:t>
            </w:r>
            <w:r>
              <w:rPr>
                <w:rFonts w:ascii="Times New Roman" w:hAnsi="Times New Roman" w:cs="Times New Roman"/>
                <w:sz w:val="28"/>
              </w:rPr>
              <w:t xml:space="preserve"> the</w:t>
            </w:r>
            <w:r w:rsidR="00A06A18" w:rsidRPr="00AB1CE2">
              <w:rPr>
                <w:rFonts w:ascii="Times New Roman" w:hAnsi="Times New Roman" w:cs="Times New Roman"/>
                <w:sz w:val="28"/>
              </w:rPr>
              <w:t xml:space="preserve"> below table.</w:t>
            </w:r>
            <w:r w:rsidR="00A06A18" w:rsidRPr="00AB1CE2">
              <w:rPr>
                <w:rFonts w:ascii="Times New Roman" w:hAnsi="Times New Roman" w:cs="Times New Roman"/>
                <w:b/>
                <w:sz w:val="28"/>
              </w:rPr>
              <w:t xml:space="preserve"> (ID will not be </w:t>
            </w:r>
            <w:r w:rsidR="00B85538" w:rsidRPr="00AB1CE2">
              <w:rPr>
                <w:rFonts w:ascii="Times New Roman" w:hAnsi="Times New Roman" w:cs="Times New Roman"/>
                <w:b/>
                <w:sz w:val="28"/>
              </w:rPr>
              <w:t>edit</w:t>
            </w:r>
            <w:r w:rsidR="00770118" w:rsidRPr="00AB1CE2">
              <w:rPr>
                <w:rFonts w:ascii="Times New Roman" w:hAnsi="Times New Roman" w:cs="Times New Roman"/>
                <w:b/>
                <w:sz w:val="28"/>
              </w:rPr>
              <w:t>ed</w:t>
            </w:r>
            <w:r w:rsidR="00C7561A" w:rsidRPr="00AB1CE2">
              <w:rPr>
                <w:rFonts w:ascii="Times New Roman" w:hAnsi="Times New Roman" w:cs="Times New Roman"/>
                <w:b/>
                <w:sz w:val="28"/>
              </w:rPr>
              <w:t>)</w:t>
            </w:r>
          </w:p>
          <w:p w14:paraId="59C955EC" w14:textId="2649C622" w:rsidR="00805FCB" w:rsidRPr="00AB1CE2" w:rsidRDefault="00805FCB" w:rsidP="008B3F07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7742DB2B" w14:textId="420E0EBB" w:rsidR="001D1D17" w:rsidRPr="00AB1CE2" w:rsidRDefault="001D1D17" w:rsidP="008B3F07">
            <w:pPr>
              <w:snapToGrid w:val="0"/>
              <w:rPr>
                <w:rFonts w:ascii="Times New Roman" w:hAnsi="Times New Roman" w:cs="Times New Roman"/>
                <w:b/>
                <w:sz w:val="28"/>
              </w:rPr>
            </w:pPr>
            <w:r w:rsidRPr="00AB1CE2">
              <w:rPr>
                <w:rFonts w:ascii="Times New Roman" w:hAnsi="Times New Roman" w:cs="Times New Roman"/>
                <w:b/>
                <w:sz w:val="28"/>
              </w:rPr>
              <w:t>Find &lt;ID&gt;</w:t>
            </w:r>
          </w:p>
          <w:p w14:paraId="26C5D1E4" w14:textId="3FC95574" w:rsidR="001D1D17" w:rsidRPr="00AB1CE2" w:rsidRDefault="001D1D17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hAnsi="Times New Roman" w:cs="Times New Roman"/>
                <w:sz w:val="28"/>
              </w:rPr>
              <w:t xml:space="preserve">Find a student </w:t>
            </w:r>
            <w:r w:rsidR="00AB1CE2">
              <w:rPr>
                <w:rFonts w:ascii="Times New Roman" w:hAnsi="Times New Roman" w:cs="Times New Roman"/>
                <w:sz w:val="28"/>
              </w:rPr>
              <w:t>with</w:t>
            </w:r>
            <w:r w:rsidRPr="00AB1CE2">
              <w:rPr>
                <w:rFonts w:ascii="Times New Roman" w:hAnsi="Times New Roman" w:cs="Times New Roman"/>
                <w:sz w:val="28"/>
              </w:rPr>
              <w:t xml:space="preserve"> ID</w:t>
            </w:r>
            <w:r w:rsidR="004A1EF7" w:rsidRPr="00AB1CE2">
              <w:rPr>
                <w:rFonts w:ascii="Times New Roman" w:hAnsi="Times New Roman" w:cs="Times New Roman"/>
                <w:sz w:val="28"/>
              </w:rPr>
              <w:t xml:space="preserve"> and show data</w:t>
            </w:r>
            <w:r w:rsidRPr="00AB1CE2">
              <w:rPr>
                <w:rFonts w:ascii="Times New Roman" w:hAnsi="Times New Roman" w:cs="Times New Roman"/>
                <w:sz w:val="28"/>
              </w:rPr>
              <w:t xml:space="preserve">. If the student ID </w:t>
            </w:r>
            <w:r w:rsidR="00AB1CE2">
              <w:rPr>
                <w:rFonts w:ascii="Times New Roman" w:hAnsi="Times New Roman" w:cs="Times New Roman" w:hint="eastAsia"/>
                <w:sz w:val="28"/>
              </w:rPr>
              <w:t>d</w:t>
            </w:r>
            <w:r w:rsidR="00AB1CE2">
              <w:rPr>
                <w:rFonts w:ascii="Times New Roman" w:hAnsi="Times New Roman" w:cs="Times New Roman"/>
                <w:sz w:val="28"/>
              </w:rPr>
              <w:t>oesn’t</w:t>
            </w:r>
            <w:r w:rsidR="00AB1CE2" w:rsidRPr="00AB1CE2">
              <w:rPr>
                <w:rFonts w:ascii="Times New Roman" w:hAnsi="Times New Roman" w:cs="Times New Roman"/>
                <w:sz w:val="28"/>
              </w:rPr>
              <w:t xml:space="preserve"> exist</w:t>
            </w:r>
            <w:r w:rsidR="00AB1CE2">
              <w:rPr>
                <w:rFonts w:ascii="Times New Roman" w:hAnsi="Times New Roman" w:cs="Times New Roman"/>
                <w:sz w:val="28"/>
              </w:rPr>
              <w:t>,</w:t>
            </w:r>
            <w:r w:rsidRPr="00AB1CE2">
              <w:rPr>
                <w:rFonts w:ascii="Times New Roman" w:hAnsi="Times New Roman" w:cs="Times New Roman"/>
                <w:sz w:val="28"/>
              </w:rPr>
              <w:t xml:space="preserve"> output “Student Not Found.”</w:t>
            </w:r>
          </w:p>
          <w:p w14:paraId="35FC09BF" w14:textId="77777777" w:rsidR="001D1D17" w:rsidRPr="00AB1CE2" w:rsidRDefault="001D1D17" w:rsidP="008B3F07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33437E74" w14:textId="5D5449CF" w:rsidR="00805FCB" w:rsidRPr="00AB1CE2" w:rsidRDefault="00805FCB" w:rsidP="008B3F07">
            <w:pPr>
              <w:snapToGrid w:val="0"/>
              <w:rPr>
                <w:rFonts w:ascii="Times New Roman" w:hAnsi="Times New Roman" w:cs="Times New Roman"/>
                <w:b/>
                <w:sz w:val="28"/>
              </w:rPr>
            </w:pPr>
            <w:r w:rsidRPr="00AB1CE2">
              <w:rPr>
                <w:rFonts w:ascii="Times New Roman" w:hAnsi="Times New Roman" w:cs="Times New Roman"/>
                <w:b/>
                <w:sz w:val="28"/>
              </w:rPr>
              <w:t>List</w:t>
            </w:r>
          </w:p>
          <w:p w14:paraId="78639B1C" w14:textId="55DB7CF4" w:rsidR="005E11D4" w:rsidRPr="00AB1CE2" w:rsidRDefault="00805FCB" w:rsidP="005E11D4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hAnsi="Times New Roman" w:cs="Times New Roman"/>
                <w:sz w:val="28"/>
              </w:rPr>
              <w:t>List every Student</w:t>
            </w:r>
            <w:r w:rsidR="000D5D4E" w:rsidRPr="00AB1CE2">
              <w:rPr>
                <w:rFonts w:ascii="Times New Roman" w:hAnsi="Times New Roman" w:cs="Times New Roman"/>
                <w:sz w:val="28"/>
              </w:rPr>
              <w:t xml:space="preserve"> data.</w:t>
            </w:r>
            <w:r w:rsidR="00901E9F" w:rsidRPr="00AB1CE2">
              <w:rPr>
                <w:rFonts w:ascii="Times New Roman" w:hAnsi="Times New Roman" w:cs="Times New Roman"/>
                <w:sz w:val="28"/>
              </w:rPr>
              <w:t xml:space="preserve"> </w:t>
            </w:r>
            <w:r w:rsidR="00901E9F" w:rsidRPr="00AB1CE2">
              <w:rPr>
                <w:rFonts w:ascii="Times New Roman" w:hAnsi="Times New Roman" w:cs="Times New Roman"/>
                <w:b/>
                <w:sz w:val="28"/>
              </w:rPr>
              <w:t xml:space="preserve">(Sort by </w:t>
            </w:r>
            <w:r w:rsidR="00C9197F" w:rsidRPr="00AB1CE2">
              <w:rPr>
                <w:rFonts w:ascii="Times New Roman" w:hAnsi="Times New Roman" w:cs="Times New Roman"/>
                <w:b/>
                <w:sz w:val="28"/>
              </w:rPr>
              <w:t>ID)</w:t>
            </w:r>
          </w:p>
          <w:p w14:paraId="2D9D72E6" w14:textId="29E029B8" w:rsidR="00627657" w:rsidRDefault="00627657" w:rsidP="005E11D4">
            <w:pPr>
              <w:snapToGrid w:val="0"/>
              <w:rPr>
                <w:rFonts w:ascii="Times New Roman" w:hAnsi="Times New Roman" w:cs="Times New Roman"/>
                <w:sz w:val="28"/>
              </w:rPr>
            </w:pPr>
          </w:p>
          <w:p w14:paraId="17AD44DF" w14:textId="77777777" w:rsidR="00AB1CE2" w:rsidRPr="00AB1CE2" w:rsidRDefault="00AB1CE2" w:rsidP="005E11D4">
            <w:pPr>
              <w:snapToGrid w:val="0"/>
              <w:rPr>
                <w:rFonts w:ascii="Times New Roman" w:hAnsi="Times New Roman" w:cs="Times New Roman"/>
                <w:sz w:val="28"/>
              </w:rPr>
            </w:pPr>
          </w:p>
          <w:p w14:paraId="06B2BB85" w14:textId="298D14C4" w:rsidR="008B3F07" w:rsidRPr="00AB1CE2" w:rsidRDefault="005E11D4" w:rsidP="008B3F07">
            <w:pPr>
              <w:snapToGrid w:val="0"/>
              <w:jc w:val="center"/>
              <w:rPr>
                <w:rFonts w:ascii="Times New Roman" w:eastAsia="SimSun" w:hAnsi="Times New Roman" w:cs="Times New Roman"/>
                <w:b/>
                <w:sz w:val="32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32"/>
                <w:lang w:eastAsia="zh-CN"/>
              </w:rPr>
              <w:lastRenderedPageBreak/>
              <w:t>Student data</w:t>
            </w:r>
            <w:r w:rsidR="008B3F07" w:rsidRPr="00AB1CE2">
              <w:rPr>
                <w:rFonts w:ascii="Times New Roman" w:eastAsia="SimSun" w:hAnsi="Times New Roman" w:cs="Times New Roman"/>
                <w:b/>
                <w:sz w:val="32"/>
                <w:lang w:eastAsia="zh-CN"/>
              </w:rPr>
              <w:t xml:space="preserve"> structure</w:t>
            </w:r>
          </w:p>
          <w:tbl>
            <w:tblPr>
              <w:tblStyle w:val="a7"/>
              <w:tblW w:w="8973" w:type="dxa"/>
              <w:tblLook w:val="04A0" w:firstRow="1" w:lastRow="0" w:firstColumn="1" w:lastColumn="0" w:noHBand="0" w:noVBand="1"/>
            </w:tblPr>
            <w:tblGrid>
              <w:gridCol w:w="3245"/>
              <w:gridCol w:w="2864"/>
              <w:gridCol w:w="2864"/>
            </w:tblGrid>
            <w:tr w:rsidR="005E11D4" w:rsidRPr="00AB1CE2" w14:paraId="3AB16B1E" w14:textId="41027DA6" w:rsidTr="00AB1CE2">
              <w:tc>
                <w:tcPr>
                  <w:tcW w:w="3245" w:type="dxa"/>
                  <w:shd w:val="clear" w:color="auto" w:fill="F2F2F2" w:themeFill="background1" w:themeFillShade="F2"/>
                </w:tcPr>
                <w:p w14:paraId="61847F7A" w14:textId="2237B746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 xml:space="preserve">Variable </w:t>
                  </w:r>
                  <w:r w:rsidR="00AB1CE2"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>N</w:t>
                  </w: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 xml:space="preserve">ame </w:t>
                  </w:r>
                </w:p>
              </w:tc>
              <w:tc>
                <w:tcPr>
                  <w:tcW w:w="2864" w:type="dxa"/>
                  <w:shd w:val="clear" w:color="auto" w:fill="F2F2F2" w:themeFill="background1" w:themeFillShade="F2"/>
                </w:tcPr>
                <w:p w14:paraId="24B889C0" w14:textId="0C24D771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>Type</w:t>
                  </w:r>
                </w:p>
              </w:tc>
              <w:tc>
                <w:tcPr>
                  <w:tcW w:w="2864" w:type="dxa"/>
                  <w:shd w:val="clear" w:color="auto" w:fill="F2F2F2" w:themeFill="background1" w:themeFillShade="F2"/>
                </w:tcPr>
                <w:p w14:paraId="179B12BD" w14:textId="2225ABF4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>Example</w:t>
                  </w:r>
                </w:p>
              </w:tc>
            </w:tr>
            <w:tr w:rsidR="005E11D4" w:rsidRPr="00AB1CE2" w14:paraId="1644595A" w14:textId="332A9070" w:rsidTr="005E11D4">
              <w:tc>
                <w:tcPr>
                  <w:tcW w:w="3245" w:type="dxa"/>
                </w:tcPr>
                <w:p w14:paraId="43671F03" w14:textId="5F58668E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ID</w:t>
                  </w:r>
                </w:p>
              </w:tc>
              <w:tc>
                <w:tcPr>
                  <w:tcW w:w="2864" w:type="dxa"/>
                </w:tcPr>
                <w:p w14:paraId="6D5843E2" w14:textId="50029197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String</w:t>
                  </w:r>
                </w:p>
              </w:tc>
              <w:tc>
                <w:tcPr>
                  <w:tcW w:w="2864" w:type="dxa"/>
                </w:tcPr>
                <w:p w14:paraId="02F3DFE0" w14:textId="305F20AD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A0000101</w:t>
                  </w:r>
                </w:p>
              </w:tc>
            </w:tr>
            <w:tr w:rsidR="005E11D4" w:rsidRPr="00AB1CE2" w14:paraId="1C7D1BDB" w14:textId="60E036EA" w:rsidTr="005E11D4">
              <w:tc>
                <w:tcPr>
                  <w:tcW w:w="3245" w:type="dxa"/>
                </w:tcPr>
                <w:p w14:paraId="57249761" w14:textId="52A36C69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ame</w:t>
                  </w:r>
                </w:p>
              </w:tc>
              <w:tc>
                <w:tcPr>
                  <w:tcW w:w="2864" w:type="dxa"/>
                </w:tcPr>
                <w:p w14:paraId="6D3C0CAB" w14:textId="5135EF5F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String</w:t>
                  </w:r>
                </w:p>
              </w:tc>
              <w:tc>
                <w:tcPr>
                  <w:tcW w:w="2864" w:type="dxa"/>
                </w:tcPr>
                <w:p w14:paraId="14A7A51A" w14:textId="28A6727A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Betty</w:t>
                  </w:r>
                </w:p>
              </w:tc>
            </w:tr>
            <w:tr w:rsidR="00387268" w:rsidRPr="00AB1CE2" w14:paraId="18FD60C8" w14:textId="77777777" w:rsidTr="005E11D4">
              <w:tc>
                <w:tcPr>
                  <w:tcW w:w="3245" w:type="dxa"/>
                </w:tcPr>
                <w:p w14:paraId="32A32CDF" w14:textId="07FD4549" w:rsidR="00387268" w:rsidRPr="00AB1CE2" w:rsidRDefault="00387268" w:rsidP="00387268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Gender</w:t>
                  </w:r>
                </w:p>
              </w:tc>
              <w:tc>
                <w:tcPr>
                  <w:tcW w:w="2864" w:type="dxa"/>
                </w:tcPr>
                <w:p w14:paraId="38FD3144" w14:textId="1A57C795" w:rsidR="00387268" w:rsidRPr="00AB1CE2" w:rsidRDefault="00387268" w:rsidP="00387268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String</w:t>
                  </w:r>
                </w:p>
              </w:tc>
              <w:tc>
                <w:tcPr>
                  <w:tcW w:w="2864" w:type="dxa"/>
                </w:tcPr>
                <w:p w14:paraId="6457D7C4" w14:textId="34904C3D" w:rsidR="00387268" w:rsidRPr="00AB1CE2" w:rsidRDefault="00387268" w:rsidP="00387268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on-Binary</w:t>
                  </w:r>
                </w:p>
              </w:tc>
            </w:tr>
            <w:tr w:rsidR="005E11D4" w:rsidRPr="00AB1CE2" w14:paraId="009E79C3" w14:textId="77777777" w:rsidTr="005E11D4">
              <w:tc>
                <w:tcPr>
                  <w:tcW w:w="3245" w:type="dxa"/>
                </w:tcPr>
                <w:p w14:paraId="3071C47F" w14:textId="294FD7D7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Height</w:t>
                  </w:r>
                </w:p>
              </w:tc>
              <w:tc>
                <w:tcPr>
                  <w:tcW w:w="2864" w:type="dxa"/>
                </w:tcPr>
                <w:p w14:paraId="178C17A1" w14:textId="24B7332A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umber</w:t>
                  </w:r>
                </w:p>
              </w:tc>
              <w:tc>
                <w:tcPr>
                  <w:tcW w:w="2864" w:type="dxa"/>
                </w:tcPr>
                <w:p w14:paraId="747326A5" w14:textId="4453DAFA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166.3</w:t>
                  </w:r>
                </w:p>
              </w:tc>
            </w:tr>
            <w:tr w:rsidR="005E11D4" w:rsidRPr="00AB1CE2" w14:paraId="62ED5DAB" w14:textId="77777777" w:rsidTr="005E11D4">
              <w:tc>
                <w:tcPr>
                  <w:tcW w:w="3245" w:type="dxa"/>
                </w:tcPr>
                <w:p w14:paraId="1F33DFAF" w14:textId="7726613C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Weight</w:t>
                  </w:r>
                </w:p>
              </w:tc>
              <w:tc>
                <w:tcPr>
                  <w:tcW w:w="2864" w:type="dxa"/>
                </w:tcPr>
                <w:p w14:paraId="24190901" w14:textId="63B90D3F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umber</w:t>
                  </w:r>
                </w:p>
              </w:tc>
              <w:tc>
                <w:tcPr>
                  <w:tcW w:w="2864" w:type="dxa"/>
                </w:tcPr>
                <w:p w14:paraId="6F7B2954" w14:textId="27E16917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66.6</w:t>
                  </w:r>
                </w:p>
              </w:tc>
            </w:tr>
          </w:tbl>
          <w:p w14:paraId="529B2246" w14:textId="77777777" w:rsidR="00472747" w:rsidRPr="00AB1CE2" w:rsidRDefault="00472747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C4EAE85" w14:textId="047333E9" w:rsidR="00EA27B4" w:rsidRPr="00AB1CE2" w:rsidRDefault="002769BC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282E022" w14:textId="3ECA103A" w:rsidR="00296286" w:rsidRPr="00AB1CE2" w:rsidRDefault="007D6899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Input some commands to operate system.</w:t>
            </w:r>
          </w:p>
          <w:p w14:paraId="29110AAC" w14:textId="3526913E" w:rsidR="00B72D8F" w:rsidRPr="00AB1CE2" w:rsidRDefault="002769BC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DC467A" w14:textId="5AD656E1" w:rsidR="00EA46D1" w:rsidRPr="00AB1CE2" w:rsidRDefault="007D6899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Print expected output or error message of commands.</w:t>
            </w:r>
          </w:p>
          <w:p w14:paraId="6BCFCE60" w14:textId="28E973C2" w:rsidR="00387268" w:rsidRPr="00AB1CE2" w:rsidRDefault="0038726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Each column separates by tab. (</w:t>
            </w:r>
            <w:r w:rsidR="005A6FCA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\</w:t>
            </w: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t</w:t>
            </w:r>
            <w:r w:rsidR="00504F34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)</w:t>
            </w:r>
          </w:p>
          <w:p w14:paraId="642368A0" w14:textId="19DCDA73" w:rsidR="002769BC" w:rsidRPr="00AB1CE2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4531"/>
              <w:gridCol w:w="4005"/>
            </w:tblGrid>
            <w:tr w:rsidR="002B69AD" w:rsidRPr="00AB1CE2" w14:paraId="0086BC2A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B1CE2" w14:paraId="7F9D419F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BAB4CB1" w14:textId="425F2F15" w:rsidR="00387268" w:rsidRPr="00AB1CE2" w:rsidRDefault="00805FCB" w:rsidP="00387268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</w:t>
                  </w:r>
                  <w:r w:rsidR="007146F0" w:rsidRPr="00AB1CE2">
                    <w:rPr>
                      <w:rFonts w:ascii="Times New Roman" w:hAnsi="Times New Roman" w:cs="Times New Roman"/>
                    </w:rPr>
                    <w:t xml:space="preserve">dd </w:t>
                  </w:r>
                  <w:r w:rsidR="00D02DEA" w:rsidRPr="00AB1CE2">
                    <w:rPr>
                      <w:rFonts w:ascii="Times New Roman" w:hAnsi="Times New Roman" w:cs="Times New Roman"/>
                    </w:rPr>
                    <w:t xml:space="preserve">B11015001 Mike </w:t>
                  </w:r>
                  <w:r w:rsidR="00387268" w:rsidRPr="00AB1CE2">
                    <w:rPr>
                      <w:rFonts w:ascii="Times New Roman" w:hAnsi="Times New Roman" w:cs="Times New Roman"/>
                    </w:rPr>
                    <w:t>Male 180 70</w:t>
                  </w:r>
                </w:p>
                <w:p w14:paraId="38948308" w14:textId="78D8FB2D" w:rsidR="00387268" w:rsidRPr="00AB1CE2" w:rsidRDefault="00387268" w:rsidP="00387268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dd B1101500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1</w:t>
                  </w:r>
                  <w:r w:rsidRPr="00AB1CE2">
                    <w:rPr>
                      <w:rFonts w:ascii="Times New Roman" w:hAnsi="Times New Roman" w:cs="Times New Roman"/>
                    </w:rPr>
                    <w:t xml:space="preserve"> Alice Female 163 50</w:t>
                  </w:r>
                </w:p>
                <w:p w14:paraId="2DC3153E" w14:textId="3830EBC4" w:rsidR="00387268" w:rsidRPr="00AB1CE2" w:rsidRDefault="00387268" w:rsidP="00387268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dd B1101500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2</w:t>
                  </w:r>
                  <w:r w:rsidRPr="00AB1CE2">
                    <w:rPr>
                      <w:rFonts w:ascii="Times New Roman" w:hAnsi="Times New Roman" w:cs="Times New Roman"/>
                    </w:rPr>
                    <w:t xml:space="preserve"> Rock Non-Binary 166.6 66.6</w:t>
                  </w:r>
                </w:p>
                <w:p w14:paraId="35B4F7B1" w14:textId="77777777" w:rsidR="00D3400C" w:rsidRPr="00AB1CE2" w:rsidRDefault="00387268" w:rsidP="00D3400C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dd B1101500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3 Lucy Female</w:t>
                  </w:r>
                  <w:r w:rsidRPr="00AB1CE2">
                    <w:rPr>
                      <w:rFonts w:ascii="Times New Roman" w:hAnsi="Times New Roman" w:cs="Times New Roman"/>
                    </w:rPr>
                    <w:t xml:space="preserve"> 157.3 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51.1</w:t>
                  </w:r>
                </w:p>
                <w:p w14:paraId="4BED548C" w14:textId="48AAE78B" w:rsidR="00D3400C" w:rsidRPr="00AB1CE2" w:rsidRDefault="00D3400C" w:rsidP="00D3400C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2630EDA" w14:textId="77777777" w:rsidR="0057417F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The student's ID is duplicate.</w:t>
                  </w:r>
                </w:p>
                <w:p w14:paraId="0D3DA621" w14:textId="77777777" w:rsidR="0057417F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B11015001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Mike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Male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180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70</w:t>
                  </w:r>
                </w:p>
                <w:p w14:paraId="111AE6CE" w14:textId="77777777" w:rsidR="0057417F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B11015002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Rock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Non-Binary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166.6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66.6</w:t>
                  </w:r>
                </w:p>
                <w:p w14:paraId="6AD16F07" w14:textId="501523C2" w:rsidR="00D3400C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B11015003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Lucy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Female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157.3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51.1</w:t>
                  </w:r>
                </w:p>
              </w:tc>
            </w:tr>
            <w:tr w:rsidR="00EA27B4" w:rsidRPr="00AB1CE2" w14:paraId="06E6ACF6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FCA1B4" w14:textId="2CE0F90F" w:rsidR="00EA27B4" w:rsidRPr="00AB1CE2" w:rsidRDefault="00EA27B4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  <w:t>第二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BB7DAA0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Add B11015025 Coke Non-Human 10.1 0.15</w:t>
                  </w:r>
                </w:p>
                <w:p w14:paraId="274AE1ED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Add B11015017 Woo Dog 60.5 12.3</w:t>
                  </w:r>
                </w:p>
                <w:p w14:paraId="7ECA049B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Add B11015057 Meow Cat 30.4 6.3</w:t>
                  </w:r>
                </w:p>
                <w:p w14:paraId="271FA166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Edit B11015101 Name Hawaii</w:t>
                  </w:r>
                </w:p>
                <w:p w14:paraId="037F9FE6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  <w:p w14:paraId="5225E5DD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Del B11015025</w:t>
                  </w:r>
                </w:p>
                <w:p w14:paraId="12F028AD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Find B11015057</w:t>
                  </w:r>
                </w:p>
                <w:p w14:paraId="22554313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Find B11015025</w:t>
                  </w:r>
                </w:p>
                <w:p w14:paraId="3BFAFBA8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Edit B11015017 Gender Male</w:t>
                  </w:r>
                </w:p>
                <w:p w14:paraId="3AD42539" w14:textId="26952803" w:rsidR="00AB2121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69340C4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Student Not Found.</w:t>
                  </w:r>
                </w:p>
                <w:p w14:paraId="3A288C86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1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Woo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Dog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0.5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12.3</w:t>
                  </w:r>
                </w:p>
                <w:p w14:paraId="40A3CB0B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25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oke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Non-Human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10.1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0.15</w:t>
                  </w:r>
                </w:p>
                <w:p w14:paraId="66B14115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5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eow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at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30.4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.3</w:t>
                  </w:r>
                </w:p>
                <w:p w14:paraId="391AA589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5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eow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at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30.4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.3</w:t>
                  </w:r>
                </w:p>
                <w:p w14:paraId="4E4D499E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Student N</w:t>
                  </w:r>
                  <w:bookmarkStart w:id="2" w:name="_GoBack"/>
                  <w:bookmarkEnd w:id="2"/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ot Found.</w:t>
                  </w:r>
                </w:p>
                <w:p w14:paraId="060E0BDE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1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Woo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ale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0.5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12.3</w:t>
                  </w:r>
                </w:p>
                <w:p w14:paraId="77A4C356" w14:textId="63E9F27A" w:rsidR="00AB2121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5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eow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at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30.4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.3</w:t>
                  </w:r>
                </w:p>
              </w:tc>
            </w:tr>
          </w:tbl>
          <w:p w14:paraId="4191B14C" w14:textId="4A4A00DD" w:rsidR="002C2A16" w:rsidRPr="00AB1CE2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AB1CE2" w14:paraId="6AB62929" w14:textId="77777777" w:rsidTr="001E5CAE">
        <w:tc>
          <w:tcPr>
            <w:tcW w:w="5000" w:type="pct"/>
            <w:vAlign w:val="center"/>
          </w:tcPr>
          <w:p w14:paraId="0D3EB5D6" w14:textId="3389D447" w:rsidR="000D0A83" w:rsidRPr="00AB1CE2" w:rsidRDefault="005F2FF1" w:rsidP="005F2FF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lastRenderedPageBreak/>
              <w:t xml:space="preserve">■ </w:t>
            </w:r>
            <w:r w:rsidR="00391A5E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4A692B84" w:rsidR="000D0A83" w:rsidRPr="00AB1CE2" w:rsidRDefault="00391A5E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E8B1DC2" w:rsidR="00B41E9C" w:rsidRPr="00AB1CE2" w:rsidRDefault="000D0A83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AB1CE2" w14:paraId="13AADA3B" w14:textId="77777777" w:rsidTr="001E5CAE">
        <w:tc>
          <w:tcPr>
            <w:tcW w:w="5000" w:type="pct"/>
            <w:vAlign w:val="center"/>
          </w:tcPr>
          <w:p w14:paraId="6461B6B3" w14:textId="4EA40945" w:rsidR="00B41E9C" w:rsidRPr="00AB1CE2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9764F9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AB1CE2" w14:paraId="20BDA192" w14:textId="77777777" w:rsidTr="00AB1CE2">
        <w:trPr>
          <w:trHeight w:val="778"/>
        </w:trPr>
        <w:tc>
          <w:tcPr>
            <w:tcW w:w="5000" w:type="pct"/>
          </w:tcPr>
          <w:p w14:paraId="6955EEF8" w14:textId="0FA60EA7" w:rsidR="008F65F2" w:rsidRPr="00AB1CE2" w:rsidRDefault="002C2A16" w:rsidP="00AB1CE2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</w:tc>
      </w:tr>
    </w:tbl>
    <w:p w14:paraId="25EC3316" w14:textId="77777777" w:rsidR="00B2307C" w:rsidRPr="00AB1CE2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AB1CE2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A1B2EB" w14:textId="77777777" w:rsidR="00332BD7" w:rsidRDefault="00332BD7" w:rsidP="00630DFA">
      <w:r>
        <w:separator/>
      </w:r>
    </w:p>
  </w:endnote>
  <w:endnote w:type="continuationSeparator" w:id="0">
    <w:p w14:paraId="415A5D1D" w14:textId="77777777" w:rsidR="00332BD7" w:rsidRDefault="00332BD7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F0AADA" w14:textId="77777777" w:rsidR="00332BD7" w:rsidRDefault="00332BD7" w:rsidP="00630DFA">
      <w:r>
        <w:separator/>
      </w:r>
    </w:p>
  </w:footnote>
  <w:footnote w:type="continuationSeparator" w:id="0">
    <w:p w14:paraId="40965866" w14:textId="77777777" w:rsidR="00332BD7" w:rsidRDefault="00332BD7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8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2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2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15"/>
  </w:num>
  <w:num w:numId="15">
    <w:abstractNumId w:val="2"/>
  </w:num>
  <w:num w:numId="16">
    <w:abstractNumId w:val="17"/>
  </w:num>
  <w:num w:numId="17">
    <w:abstractNumId w:val="21"/>
  </w:num>
  <w:num w:numId="18">
    <w:abstractNumId w:val="16"/>
  </w:num>
  <w:num w:numId="19">
    <w:abstractNumId w:val="11"/>
  </w:num>
  <w:num w:numId="20">
    <w:abstractNumId w:val="20"/>
  </w:num>
  <w:num w:numId="21">
    <w:abstractNumId w:val="3"/>
  </w:num>
  <w:num w:numId="22">
    <w:abstractNumId w:val="18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4116C"/>
    <w:rsid w:val="0004576C"/>
    <w:rsid w:val="000557E9"/>
    <w:rsid w:val="000640A1"/>
    <w:rsid w:val="000643AD"/>
    <w:rsid w:val="000B1FFE"/>
    <w:rsid w:val="000B2E6F"/>
    <w:rsid w:val="000B3F3F"/>
    <w:rsid w:val="000D0A83"/>
    <w:rsid w:val="000D5D4E"/>
    <w:rsid w:val="000F3602"/>
    <w:rsid w:val="00103F7F"/>
    <w:rsid w:val="0010537B"/>
    <w:rsid w:val="00110435"/>
    <w:rsid w:val="00113A66"/>
    <w:rsid w:val="001173B7"/>
    <w:rsid w:val="0012450B"/>
    <w:rsid w:val="00131917"/>
    <w:rsid w:val="00137234"/>
    <w:rsid w:val="00141C14"/>
    <w:rsid w:val="0014228E"/>
    <w:rsid w:val="001511A1"/>
    <w:rsid w:val="00157105"/>
    <w:rsid w:val="00167D2C"/>
    <w:rsid w:val="00181BC3"/>
    <w:rsid w:val="001A422F"/>
    <w:rsid w:val="001C6E60"/>
    <w:rsid w:val="001D1D17"/>
    <w:rsid w:val="001D6784"/>
    <w:rsid w:val="001E34B8"/>
    <w:rsid w:val="001E5CAE"/>
    <w:rsid w:val="00201978"/>
    <w:rsid w:val="00203B99"/>
    <w:rsid w:val="00235722"/>
    <w:rsid w:val="00250D90"/>
    <w:rsid w:val="0025647A"/>
    <w:rsid w:val="0026766D"/>
    <w:rsid w:val="002769BC"/>
    <w:rsid w:val="00291571"/>
    <w:rsid w:val="00294294"/>
    <w:rsid w:val="00296286"/>
    <w:rsid w:val="002A0D05"/>
    <w:rsid w:val="002A0FC4"/>
    <w:rsid w:val="002A6708"/>
    <w:rsid w:val="002B10D5"/>
    <w:rsid w:val="002B5E7F"/>
    <w:rsid w:val="002B5F99"/>
    <w:rsid w:val="002B69AD"/>
    <w:rsid w:val="002C2A16"/>
    <w:rsid w:val="002D1CB7"/>
    <w:rsid w:val="002D6021"/>
    <w:rsid w:val="002E19B6"/>
    <w:rsid w:val="00306C04"/>
    <w:rsid w:val="0031298A"/>
    <w:rsid w:val="003157B8"/>
    <w:rsid w:val="00320D12"/>
    <w:rsid w:val="00324742"/>
    <w:rsid w:val="00332BD7"/>
    <w:rsid w:val="00343D46"/>
    <w:rsid w:val="00350DBD"/>
    <w:rsid w:val="00351307"/>
    <w:rsid w:val="00356B1E"/>
    <w:rsid w:val="00356DD7"/>
    <w:rsid w:val="00362DBE"/>
    <w:rsid w:val="00366280"/>
    <w:rsid w:val="00371D9A"/>
    <w:rsid w:val="00372456"/>
    <w:rsid w:val="00373D64"/>
    <w:rsid w:val="00377ABD"/>
    <w:rsid w:val="00387268"/>
    <w:rsid w:val="00391A5E"/>
    <w:rsid w:val="003A2AB0"/>
    <w:rsid w:val="003A2CD0"/>
    <w:rsid w:val="003B30DB"/>
    <w:rsid w:val="003B6391"/>
    <w:rsid w:val="003C7B0F"/>
    <w:rsid w:val="003D00F0"/>
    <w:rsid w:val="003F358D"/>
    <w:rsid w:val="003F771D"/>
    <w:rsid w:val="00414DE6"/>
    <w:rsid w:val="00415CD0"/>
    <w:rsid w:val="004174F9"/>
    <w:rsid w:val="0043237D"/>
    <w:rsid w:val="00435A13"/>
    <w:rsid w:val="00455BFD"/>
    <w:rsid w:val="00470A6D"/>
    <w:rsid w:val="00472747"/>
    <w:rsid w:val="00483900"/>
    <w:rsid w:val="0049086C"/>
    <w:rsid w:val="004963BE"/>
    <w:rsid w:val="004A1EF7"/>
    <w:rsid w:val="004A4DA9"/>
    <w:rsid w:val="004A5BB8"/>
    <w:rsid w:val="004C6721"/>
    <w:rsid w:val="004E4BF1"/>
    <w:rsid w:val="004E50D2"/>
    <w:rsid w:val="004E70B6"/>
    <w:rsid w:val="00504846"/>
    <w:rsid w:val="00504F34"/>
    <w:rsid w:val="00513CFF"/>
    <w:rsid w:val="00520093"/>
    <w:rsid w:val="005337E8"/>
    <w:rsid w:val="005566DA"/>
    <w:rsid w:val="00556B6A"/>
    <w:rsid w:val="0057417F"/>
    <w:rsid w:val="00574726"/>
    <w:rsid w:val="005812F6"/>
    <w:rsid w:val="00581C72"/>
    <w:rsid w:val="00583AB9"/>
    <w:rsid w:val="00584261"/>
    <w:rsid w:val="00590A14"/>
    <w:rsid w:val="005A6FCA"/>
    <w:rsid w:val="005B1FEF"/>
    <w:rsid w:val="005C5A1C"/>
    <w:rsid w:val="005D1F34"/>
    <w:rsid w:val="005E11D4"/>
    <w:rsid w:val="005F2FF1"/>
    <w:rsid w:val="0060111C"/>
    <w:rsid w:val="00602AD2"/>
    <w:rsid w:val="00603C44"/>
    <w:rsid w:val="0061275C"/>
    <w:rsid w:val="00624B61"/>
    <w:rsid w:val="006260AE"/>
    <w:rsid w:val="00627657"/>
    <w:rsid w:val="00630DFA"/>
    <w:rsid w:val="00632477"/>
    <w:rsid w:val="00635B6B"/>
    <w:rsid w:val="00653FEC"/>
    <w:rsid w:val="0066787B"/>
    <w:rsid w:val="00670DF4"/>
    <w:rsid w:val="00676AF9"/>
    <w:rsid w:val="00677B3D"/>
    <w:rsid w:val="00683E3D"/>
    <w:rsid w:val="00684E33"/>
    <w:rsid w:val="0068507F"/>
    <w:rsid w:val="00693AC6"/>
    <w:rsid w:val="00694BED"/>
    <w:rsid w:val="006A536D"/>
    <w:rsid w:val="006B3B82"/>
    <w:rsid w:val="006B7629"/>
    <w:rsid w:val="006C2662"/>
    <w:rsid w:val="006C5A6A"/>
    <w:rsid w:val="006E69B3"/>
    <w:rsid w:val="006E69EB"/>
    <w:rsid w:val="0070080C"/>
    <w:rsid w:val="00713BAF"/>
    <w:rsid w:val="007146F0"/>
    <w:rsid w:val="00720FF0"/>
    <w:rsid w:val="00722EF2"/>
    <w:rsid w:val="00740133"/>
    <w:rsid w:val="00746D74"/>
    <w:rsid w:val="00746F20"/>
    <w:rsid w:val="007633F0"/>
    <w:rsid w:val="0076517A"/>
    <w:rsid w:val="00770118"/>
    <w:rsid w:val="00774918"/>
    <w:rsid w:val="007802C4"/>
    <w:rsid w:val="00797E6D"/>
    <w:rsid w:val="007A41F4"/>
    <w:rsid w:val="007C4FF3"/>
    <w:rsid w:val="007D6899"/>
    <w:rsid w:val="00805FCB"/>
    <w:rsid w:val="00813787"/>
    <w:rsid w:val="00815CD7"/>
    <w:rsid w:val="008342A1"/>
    <w:rsid w:val="00837349"/>
    <w:rsid w:val="008404E8"/>
    <w:rsid w:val="00855E26"/>
    <w:rsid w:val="008578CC"/>
    <w:rsid w:val="00887B17"/>
    <w:rsid w:val="008B3F07"/>
    <w:rsid w:val="008C272A"/>
    <w:rsid w:val="008D0893"/>
    <w:rsid w:val="008D67DD"/>
    <w:rsid w:val="008D68C8"/>
    <w:rsid w:val="008F1F23"/>
    <w:rsid w:val="008F466C"/>
    <w:rsid w:val="008F65F2"/>
    <w:rsid w:val="00901620"/>
    <w:rsid w:val="00901E9F"/>
    <w:rsid w:val="00954087"/>
    <w:rsid w:val="00965712"/>
    <w:rsid w:val="009660D0"/>
    <w:rsid w:val="009764F9"/>
    <w:rsid w:val="0097691C"/>
    <w:rsid w:val="0098574C"/>
    <w:rsid w:val="00996066"/>
    <w:rsid w:val="009A6432"/>
    <w:rsid w:val="009C236D"/>
    <w:rsid w:val="009C7439"/>
    <w:rsid w:val="009D235D"/>
    <w:rsid w:val="009D3E7F"/>
    <w:rsid w:val="009D431C"/>
    <w:rsid w:val="009E3488"/>
    <w:rsid w:val="009F37B0"/>
    <w:rsid w:val="00A050C8"/>
    <w:rsid w:val="00A06A18"/>
    <w:rsid w:val="00A12A19"/>
    <w:rsid w:val="00A22623"/>
    <w:rsid w:val="00A250DC"/>
    <w:rsid w:val="00A272EA"/>
    <w:rsid w:val="00A323AF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CE2"/>
    <w:rsid w:val="00AB2121"/>
    <w:rsid w:val="00AB59D9"/>
    <w:rsid w:val="00AC05B7"/>
    <w:rsid w:val="00AD5BD7"/>
    <w:rsid w:val="00AF04F8"/>
    <w:rsid w:val="00B2307C"/>
    <w:rsid w:val="00B374A7"/>
    <w:rsid w:val="00B41E9C"/>
    <w:rsid w:val="00B6596F"/>
    <w:rsid w:val="00B72254"/>
    <w:rsid w:val="00B72D8F"/>
    <w:rsid w:val="00B744B3"/>
    <w:rsid w:val="00B75FD5"/>
    <w:rsid w:val="00B85538"/>
    <w:rsid w:val="00B85D6E"/>
    <w:rsid w:val="00B9228D"/>
    <w:rsid w:val="00BA47D5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B8E"/>
    <w:rsid w:val="00C52FBC"/>
    <w:rsid w:val="00C74E90"/>
    <w:rsid w:val="00C7561A"/>
    <w:rsid w:val="00C85A38"/>
    <w:rsid w:val="00C90E26"/>
    <w:rsid w:val="00C9197F"/>
    <w:rsid w:val="00C946D5"/>
    <w:rsid w:val="00C971B6"/>
    <w:rsid w:val="00CA3CC2"/>
    <w:rsid w:val="00CC5C57"/>
    <w:rsid w:val="00D01CD3"/>
    <w:rsid w:val="00D02DEA"/>
    <w:rsid w:val="00D22478"/>
    <w:rsid w:val="00D2251D"/>
    <w:rsid w:val="00D3400C"/>
    <w:rsid w:val="00D37AC1"/>
    <w:rsid w:val="00D44D7A"/>
    <w:rsid w:val="00D52F38"/>
    <w:rsid w:val="00D6215A"/>
    <w:rsid w:val="00D67E2D"/>
    <w:rsid w:val="00D723F5"/>
    <w:rsid w:val="00D8082A"/>
    <w:rsid w:val="00D86A74"/>
    <w:rsid w:val="00D919D3"/>
    <w:rsid w:val="00D957BA"/>
    <w:rsid w:val="00DA41AF"/>
    <w:rsid w:val="00DB64FE"/>
    <w:rsid w:val="00DF11C1"/>
    <w:rsid w:val="00E01EB4"/>
    <w:rsid w:val="00E22374"/>
    <w:rsid w:val="00E269D4"/>
    <w:rsid w:val="00E318FE"/>
    <w:rsid w:val="00E35ABA"/>
    <w:rsid w:val="00E429E6"/>
    <w:rsid w:val="00E4729C"/>
    <w:rsid w:val="00E62AF4"/>
    <w:rsid w:val="00E63096"/>
    <w:rsid w:val="00E72F07"/>
    <w:rsid w:val="00E85745"/>
    <w:rsid w:val="00E87D73"/>
    <w:rsid w:val="00E94148"/>
    <w:rsid w:val="00EA27B4"/>
    <w:rsid w:val="00EA46D1"/>
    <w:rsid w:val="00EB446D"/>
    <w:rsid w:val="00ED1DC9"/>
    <w:rsid w:val="00EF1E2E"/>
    <w:rsid w:val="00F22CF8"/>
    <w:rsid w:val="00F268C7"/>
    <w:rsid w:val="00F54D6D"/>
    <w:rsid w:val="00F5638A"/>
    <w:rsid w:val="00F56927"/>
    <w:rsid w:val="00F57321"/>
    <w:rsid w:val="00F62CDA"/>
    <w:rsid w:val="00F70156"/>
    <w:rsid w:val="00F818B5"/>
    <w:rsid w:val="00FA03FC"/>
    <w:rsid w:val="00FA52C6"/>
    <w:rsid w:val="00FD1DB2"/>
    <w:rsid w:val="00FD6975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387268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DB06D3-967E-4491-92B3-C8AAED5FC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2</Pages>
  <Words>376</Words>
  <Characters>2147</Characters>
  <Application>Microsoft Office Word</Application>
  <DocSecurity>0</DocSecurity>
  <Lines>17</Lines>
  <Paragraphs>5</Paragraphs>
  <ScaleCrop>false</ScaleCrop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bcey74123</cp:lastModifiedBy>
  <cp:revision>76</cp:revision>
  <cp:lastPrinted>2015-07-24T07:04:00Z</cp:lastPrinted>
  <dcterms:created xsi:type="dcterms:W3CDTF">2017-03-23T05:40:00Z</dcterms:created>
  <dcterms:modified xsi:type="dcterms:W3CDTF">2020-11-1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